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Rusk</w:t>
      </w:r>
    </w:p>
    <w:p>
      <w:pPr>
        <w:pStyle w:val="Date"/>
      </w:pPr>
      <w:r>
        <w:t xml:space="preserve">27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docx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sectPr w:rsidR="00F32ED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A8E6C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8466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080B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8C76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5212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2CE0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FE31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185D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008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A40F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ADC5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A5E1A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5E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E5E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Title"/>
    <w:next w:val="BodyText"/>
    <w:qFormat/>
    <w:rsid w:val="00357995"/>
    <w:rPr>
      <w:sz w:val="28"/>
      <w:szCs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951B4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"/>
    <w:rsid w:val="004F2931"/>
    <w:pPr>
      <w:keepNext/>
    </w:pPr>
    <w:rPr>
      <w:noProof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E5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Brian Rusk</dc:creator>
  <cp:keywords/>
  <dcterms:created xsi:type="dcterms:W3CDTF">2020-05-27T16:09:49Z</dcterms:created>
  <dcterms:modified xsi:type="dcterms:W3CDTF">2020-05-27T16:09:49Z</dcterms:modified>
</cp:coreProperties>
</file>